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40BD6D6E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0F5FC7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დასუფთავების სერვისის ბიზნესებისთვის შესაძენი საგრანტო ნივთების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ფასთა კ(ვ)ოტირებაზე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302776D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lang w:val="ka-GE"/>
        </w:rPr>
      </w:pPr>
    </w:p>
    <w:p w14:paraId="4275834B" w14:textId="7506F7E2" w:rsidR="000B7BC3" w:rsidRPr="000B7BC3" w:rsidRDefault="00124A07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ინფორმაცია </w:t>
      </w:r>
      <w:r w:rsidR="007E7E4B" w:rsidRPr="000B7BC3">
        <w:rPr>
          <w:rFonts w:ascii="Sylfaen" w:hAnsi="Sylfaen"/>
          <w:b/>
          <w:bCs/>
          <w:color w:val="C00000"/>
          <w:u w:val="single"/>
          <w:lang w:val="ka-GE"/>
        </w:rPr>
        <w:t xml:space="preserve">მოთხოვნილ </w:t>
      </w:r>
      <w:r w:rsidR="007A45CE" w:rsidRPr="000B7BC3">
        <w:rPr>
          <w:rFonts w:ascii="Sylfaen" w:hAnsi="Sylfaen"/>
          <w:b/>
          <w:bCs/>
          <w:color w:val="C00000"/>
          <w:u w:val="single"/>
          <w:lang w:val="ka-GE"/>
        </w:rPr>
        <w:t>სერვისზე</w:t>
      </w:r>
    </w:p>
    <w:p w14:paraId="39928817" w14:textId="73ECF10F" w:rsidR="00656816" w:rsidRPr="00A56F6F" w:rsidRDefault="00124A07" w:rsidP="00A56F6F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ზემოთ</w:t>
      </w:r>
      <w:r w:rsidR="008409E2" w:rsidRPr="000B7BC3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 w:rsidRPr="000B7BC3">
        <w:rPr>
          <w:rFonts w:ascii="Sylfaen" w:hAnsi="Sylfaen"/>
          <w:lang w:val="ka-GE"/>
        </w:rPr>
        <w:t>ლდს</w:t>
      </w:r>
      <w:r w:rsidR="00FB75EE" w:rsidRPr="000B7BC3">
        <w:rPr>
          <w:rFonts w:ascii="Sylfaen" w:hAnsi="Sylfaen"/>
          <w:lang w:val="ka-GE"/>
        </w:rPr>
        <w:t xml:space="preserve"> იწვევს დაინტერესებულ</w:t>
      </w:r>
      <w:r w:rsidR="000B7BC3" w:rsidRPr="000B7BC3">
        <w:rPr>
          <w:rFonts w:ascii="Sylfaen" w:hAnsi="Sylfaen"/>
          <w:lang w:val="ka-GE"/>
        </w:rPr>
        <w:t xml:space="preserve">, რეგისტრირებულ </w:t>
      </w:r>
      <w:r w:rsidR="00FB75EE" w:rsidRPr="000B7BC3">
        <w:rPr>
          <w:rFonts w:ascii="Sylfaen" w:hAnsi="Sylfaen"/>
          <w:lang w:val="ka-GE"/>
        </w:rPr>
        <w:t xml:space="preserve"> კომპანიებს </w:t>
      </w:r>
      <w:r w:rsidR="007A45CE" w:rsidRPr="000B7BC3">
        <w:rPr>
          <w:rFonts w:ascii="Sylfaen" w:hAnsi="Sylfaen"/>
          <w:lang w:val="ka-GE"/>
        </w:rPr>
        <w:t xml:space="preserve"> </w:t>
      </w:r>
      <w:r w:rsidR="00A56F6F" w:rsidRPr="00A56F6F">
        <w:rPr>
          <w:rFonts w:ascii="Sylfaen" w:hAnsi="Sylfaen"/>
          <w:lang w:val="ka-GE"/>
        </w:rPr>
        <w:t>დასუფთავების სერვისის ბიზნესებისთვის შესაძენი საგრანტო ნივთების ფასთა კ(ვ)ოტირებაზე</w:t>
      </w:r>
    </w:p>
    <w:p w14:paraId="717C3CF7" w14:textId="77777777" w:rsidR="00A56F6F" w:rsidRDefault="00A56F6F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</w:p>
    <w:p w14:paraId="6BE9C155" w14:textId="63E8B532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77CA0E3B" w14:textId="06A051BC" w:rsidR="008409E2" w:rsidRPr="005A6BD7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5A6BD7">
        <w:rPr>
          <w:rFonts w:ascii="Sylfaen" w:hAnsi="Sylfaen"/>
          <w:lang w:val="ka-GE"/>
        </w:rPr>
        <w:t>შემოთავაზების ნომერი:</w:t>
      </w:r>
      <w:r w:rsidR="00756A21" w:rsidRPr="005A6BD7">
        <w:rPr>
          <w:rFonts w:ascii="Sylfaen" w:hAnsi="Sylfaen"/>
          <w:lang w:val="ka-GE"/>
        </w:rPr>
        <w:t xml:space="preserve"> </w:t>
      </w:r>
      <w:r w:rsidR="008409E2" w:rsidRPr="005A6BD7">
        <w:rPr>
          <w:rFonts w:ascii="Sylfaen" w:hAnsi="Sylfaen"/>
          <w:lang w:val="ka-GE"/>
        </w:rPr>
        <w:t xml:space="preserve"> </w:t>
      </w:r>
      <w:r w:rsidR="00C66A71" w:rsidRPr="005A6BD7">
        <w:rPr>
          <w:rFonts w:cs="Arial"/>
        </w:rPr>
        <w:t>PR</w:t>
      </w:r>
      <w:r w:rsidR="005A6BD7" w:rsidRPr="005A6BD7">
        <w:rPr>
          <w:rFonts w:cs="Arial"/>
          <w:lang w:val="ka-GE"/>
        </w:rPr>
        <w:t>_00158935</w:t>
      </w:r>
    </w:p>
    <w:p w14:paraId="1D90E0E7" w14:textId="5D56D508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Pr="001B30A5">
        <w:rPr>
          <w:rFonts w:ascii="Sylfaen" w:hAnsi="Sylfaen"/>
          <w:lang w:val="ka-GE"/>
        </w:rPr>
        <w:t xml:space="preserve"> წლის </w:t>
      </w:r>
      <w:r w:rsidR="00D132EB">
        <w:rPr>
          <w:rFonts w:ascii="Sylfaen" w:hAnsi="Sylfaen"/>
          <w:lang w:val="ka-GE"/>
        </w:rPr>
        <w:t>21</w:t>
      </w:r>
      <w:r w:rsidR="00006CF4">
        <w:rPr>
          <w:rFonts w:ascii="Sylfaen" w:hAnsi="Sylfaen"/>
          <w:lang w:val="ka-GE"/>
        </w:rPr>
        <w:t xml:space="preserve"> ივლისი</w:t>
      </w:r>
    </w:p>
    <w:p w14:paraId="5A10C4E0" w14:textId="56E9CDFE" w:rsidR="008409E2" w:rsidRPr="001B30A5" w:rsidRDefault="000B7BC3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>
        <w:rPr>
          <w:rFonts w:ascii="Sylfaen" w:hAnsi="Sylfaen"/>
          <w:lang w:val="ka-GE"/>
        </w:rPr>
        <w:lastRenderedPageBreak/>
        <w:t>წინადადების</w:t>
      </w:r>
      <w:r w:rsidR="001E6214" w:rsidRPr="001B30A5">
        <w:rPr>
          <w:rFonts w:ascii="Sylfaen" w:hAnsi="Sylfaen"/>
          <w:lang w:val="ka-GE"/>
        </w:rPr>
        <w:t xml:space="preserve">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D132EB">
        <w:rPr>
          <w:rFonts w:ascii="Sylfaen" w:hAnsi="Sylfaen"/>
          <w:lang w:val="ka-GE"/>
        </w:rPr>
        <w:t>3</w:t>
      </w:r>
      <w:r w:rsidR="00006CF4">
        <w:rPr>
          <w:rFonts w:ascii="Sylfaen" w:hAnsi="Sylfaen"/>
          <w:lang w:val="ka-GE"/>
        </w:rPr>
        <w:t>0 ივლისი</w:t>
      </w:r>
    </w:p>
    <w:p w14:paraId="505D9FBD" w14:textId="4D6A7061" w:rsidR="008409E2" w:rsidRPr="001B30A5" w:rsidRDefault="008409E2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Pr="000B7BC3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Pr="000B7BC3" w:rsidRDefault="007E7E4B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Pr="000B7BC3" w:rsidRDefault="0073287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 w:rsidRPr="000B7BC3">
        <w:rPr>
          <w:rFonts w:ascii="Sylfaen" w:hAnsi="Sylfaen"/>
          <w:lang w:val="ka-GE"/>
        </w:rPr>
        <w:t>:</w:t>
      </w:r>
      <w:r w:rsidRPr="000B7BC3">
        <w:rPr>
          <w:rFonts w:ascii="Sylfaen" w:hAnsi="Sylfaen"/>
          <w:lang w:val="ka-GE"/>
        </w:rPr>
        <w:t xml:space="preserve"> </w:t>
      </w:r>
    </w:p>
    <w:p w14:paraId="2FA15325" w14:textId="39149008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ფას(ებ)ის კვოტირების სრულად შევსებული, ხელმოწერილი და ბეჭედ</w:t>
      </w:r>
      <w:r w:rsidR="00724D75" w:rsidRPr="000B7BC3">
        <w:rPr>
          <w:rFonts w:ascii="Sylfaen" w:hAnsi="Sylfaen"/>
          <w:lang w:val="ka-GE"/>
        </w:rPr>
        <w:t>დ</w:t>
      </w:r>
      <w:r w:rsidRPr="000B7BC3">
        <w:rPr>
          <w:rFonts w:ascii="Sylfaen" w:hAnsi="Sylfaen"/>
          <w:lang w:val="ka-GE"/>
        </w:rPr>
        <w:t xml:space="preserve">ასმული ფორმა (RFQ). </w:t>
      </w:r>
    </w:p>
    <w:p w14:paraId="6EA04374" w14:textId="6DB81D2D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დანართი A</w:t>
      </w:r>
      <w:r w:rsidR="007A45CE" w:rsidRPr="000B7BC3">
        <w:rPr>
          <w:rFonts w:ascii="Sylfaen" w:hAnsi="Sylfaen"/>
          <w:lang w:val="ka-GE"/>
        </w:rPr>
        <w:t>1</w:t>
      </w:r>
      <w:r w:rsidRPr="000B7BC3">
        <w:rPr>
          <w:rFonts w:ascii="Sylfaen" w:hAnsi="Sylfaen"/>
          <w:lang w:val="ka-GE"/>
        </w:rPr>
        <w:t>-</w:t>
      </w:r>
      <w:r w:rsidR="007A45CE" w:rsidRPr="000B7BC3">
        <w:rPr>
          <w:rFonts w:ascii="Sylfaen" w:hAnsi="Sylfaen"/>
          <w:lang w:val="ka-GE"/>
        </w:rPr>
        <w:t xml:space="preserve"> A2</w:t>
      </w:r>
      <w:r w:rsidRPr="000B7BC3">
        <w:rPr>
          <w:rFonts w:ascii="Sylfaen" w:hAnsi="Sylfaen"/>
          <w:lang w:val="ka-GE"/>
        </w:rPr>
        <w:t xml:space="preserve"> </w:t>
      </w:r>
      <w:r w:rsidR="007A45CE" w:rsidRPr="000B7BC3">
        <w:rPr>
          <w:rFonts w:ascii="Sylfaen" w:hAnsi="Sylfaen"/>
          <w:lang w:val="ka-GE"/>
        </w:rPr>
        <w:t xml:space="preserve">მოთხოვნილი დანადგარების </w:t>
      </w:r>
      <w:r w:rsidRPr="000B7BC3">
        <w:rPr>
          <w:rFonts w:ascii="Sylfaen" w:hAnsi="Sylfaen"/>
          <w:lang w:val="ka-GE"/>
        </w:rPr>
        <w:t xml:space="preserve">დეტალური </w:t>
      </w:r>
      <w:r w:rsidR="007A45CE" w:rsidRPr="000B7BC3">
        <w:rPr>
          <w:rFonts w:ascii="Sylfaen" w:hAnsi="Sylfaen"/>
          <w:lang w:val="ka-GE"/>
        </w:rPr>
        <w:t>სპეციფიკაცია</w:t>
      </w:r>
      <w:r w:rsidRPr="000B7BC3">
        <w:rPr>
          <w:rFonts w:ascii="Sylfaen" w:hAnsi="Sylfaen"/>
          <w:lang w:val="ka-GE"/>
        </w:rPr>
        <w:t>,</w:t>
      </w:r>
      <w:r w:rsidR="00C363DE">
        <w:rPr>
          <w:rFonts w:ascii="Sylfaen" w:hAnsi="Sylfaen"/>
          <w:lang w:val="ka-GE"/>
        </w:rPr>
        <w:t xml:space="preserve"> ფასი</w:t>
      </w:r>
      <w:r w:rsidRPr="000B7BC3">
        <w:rPr>
          <w:rFonts w:ascii="Sylfaen" w:hAnsi="Sylfaen"/>
          <w:lang w:val="ka-GE"/>
        </w:rPr>
        <w:t xml:space="preserve"> დღგ-ს ჩათვლით</w:t>
      </w:r>
      <w:r w:rsidR="00633CB2">
        <w:rPr>
          <w:rFonts w:ascii="Sylfaen" w:hAnsi="Sylfaen"/>
          <w:lang w:val="ka-GE"/>
        </w:rPr>
        <w:t xml:space="preserve"> </w:t>
      </w:r>
      <w:r w:rsidR="00006CF4">
        <w:rPr>
          <w:rFonts w:ascii="Sylfaen" w:hAnsi="Sylfaen"/>
          <w:b/>
          <w:bCs/>
          <w:lang w:val="ka-GE"/>
        </w:rPr>
        <w:t>ლარში</w:t>
      </w:r>
      <w:r w:rsidRPr="000B7BC3">
        <w:rPr>
          <w:rFonts w:ascii="Sylfaen" w:hAnsi="Sylfaen"/>
          <w:lang w:val="ka-GE"/>
        </w:rPr>
        <w:t xml:space="preserve">- ხელმოწერილი და ბეჭედდასმული; </w:t>
      </w:r>
    </w:p>
    <w:p w14:paraId="1D51D253" w14:textId="4610B7F2" w:rsidR="00732871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ქცევის კოდექსი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ხელმოწერილი</w:t>
      </w:r>
      <w:r w:rsidR="004131CF" w:rsidRPr="000B7BC3">
        <w:rPr>
          <w:rFonts w:ascii="Sylfaen" w:hAnsi="Sylfaen"/>
          <w:lang w:val="ka-GE"/>
        </w:rPr>
        <w:t>.</w:t>
      </w:r>
    </w:p>
    <w:p w14:paraId="68932B9F" w14:textId="2209D0CF" w:rsidR="002C385B" w:rsidRPr="000B7BC3" w:rsidRDefault="00732871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მომწოდებლის რეგისტრაციის ფორმა</w:t>
      </w:r>
      <w:r w:rsidR="00510D62" w:rsidRPr="000B7BC3">
        <w:rPr>
          <w:rFonts w:ascii="Sylfaen" w:hAnsi="Sylfaen"/>
          <w:lang w:val="ka-GE"/>
        </w:rPr>
        <w:t xml:space="preserve"> -</w:t>
      </w:r>
      <w:r w:rsidRPr="000B7BC3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 w:rsidRPr="000B7BC3">
        <w:rPr>
          <w:rFonts w:ascii="Sylfaen" w:hAnsi="Sylfaen"/>
          <w:lang w:val="ka-GE"/>
        </w:rPr>
        <w:t>.</w:t>
      </w:r>
    </w:p>
    <w:p w14:paraId="6D9C52B7" w14:textId="5ADE2C42" w:rsidR="004131CF" w:rsidRPr="000B7BC3" w:rsidRDefault="004131CF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ხელშეკრ</w:t>
      </w:r>
      <w:r w:rsidR="00735D03" w:rsidRPr="000B7BC3">
        <w:rPr>
          <w:rFonts w:ascii="Sylfaen" w:hAnsi="Sylfaen"/>
          <w:lang w:val="ka-GE"/>
        </w:rPr>
        <w:t>უ</w:t>
      </w:r>
      <w:r w:rsidRPr="000B7BC3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43154A17" w:rsidR="008409E2" w:rsidRPr="00D132EB" w:rsidRDefault="00732871" w:rsidP="008409E2">
      <w:pPr>
        <w:jc w:val="both"/>
        <w:rPr>
          <w:rFonts w:cs="Arial"/>
          <w:lang w:val="ka-GE"/>
        </w:rPr>
      </w:pPr>
      <w:r w:rsidRPr="000E205A">
        <w:rPr>
          <w:rFonts w:ascii="Sylfaen" w:hAnsi="Sylfaen"/>
          <w:lang w:val="ka-GE"/>
        </w:rPr>
        <w:t xml:space="preserve">ზემოთ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>არა უგვი</w:t>
      </w:r>
      <w:r w:rsidR="00656816">
        <w:rPr>
          <w:rFonts w:ascii="Sylfaen" w:hAnsi="Sylfaen"/>
          <w:b/>
          <w:bCs/>
          <w:lang w:val="ka-GE"/>
        </w:rPr>
        <w:t>ა</w:t>
      </w:r>
      <w:r w:rsidR="00766406" w:rsidRPr="0000243F">
        <w:rPr>
          <w:rFonts w:ascii="Sylfaen" w:hAnsi="Sylfaen"/>
          <w:b/>
          <w:bCs/>
          <w:lang w:val="ka-GE"/>
        </w:rPr>
        <w:t xml:space="preserve">ნეს </w:t>
      </w:r>
      <w:r w:rsidR="00D132EB">
        <w:rPr>
          <w:rFonts w:ascii="Sylfaen" w:hAnsi="Sylfaen"/>
          <w:b/>
          <w:bCs/>
          <w:lang w:val="ka-GE"/>
        </w:rPr>
        <w:t>30</w:t>
      </w:r>
      <w:r w:rsidR="00006CF4">
        <w:rPr>
          <w:rFonts w:ascii="Sylfaen" w:hAnsi="Sylfaen"/>
          <w:b/>
          <w:bCs/>
          <w:lang w:val="ka-GE"/>
        </w:rPr>
        <w:t>.07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r w:rsidR="000E205A" w:rsidRPr="00C17AD7">
        <w:rPr>
          <w:rFonts w:ascii="Sylfaen" w:hAnsi="Sylfaen"/>
          <w:lang w:val="ka-GE"/>
        </w:rPr>
        <w:t>მიუთითო</w:t>
      </w:r>
      <w:r w:rsidR="000E205A" w:rsidRPr="0000243F">
        <w:rPr>
          <w:rFonts w:ascii="Sylfaen" w:hAnsi="Sylfaen"/>
          <w:lang w:val="ka-GE"/>
        </w:rPr>
        <w:t>თ</w:t>
      </w:r>
      <w:r w:rsidR="000E205A" w:rsidRPr="00C17AD7">
        <w:rPr>
          <w:rFonts w:ascii="Sylfaen" w:hAnsi="Sylfaen"/>
          <w:lang w:val="ka-GE"/>
        </w:rPr>
        <w:t xml:space="preserve"> შემოთავაზების ნომერი</w:t>
      </w:r>
      <w:r w:rsidR="00C17AD7" w:rsidRPr="00C17AD7">
        <w:rPr>
          <w:rFonts w:ascii="Sylfaen" w:hAnsi="Sylfaen"/>
          <w:lang w:val="ka-GE"/>
        </w:rPr>
        <w:t xml:space="preserve"> </w:t>
      </w:r>
      <w:r w:rsidR="00C66A71" w:rsidRPr="005A6BD7">
        <w:rPr>
          <w:rFonts w:cs="Arial"/>
          <w:lang w:val="ka-GE"/>
        </w:rPr>
        <w:t>PR_</w:t>
      </w:r>
      <w:r w:rsidR="00D132EB" w:rsidRPr="005A6BD7">
        <w:rPr>
          <w:rFonts w:cs="Arial"/>
          <w:lang w:val="ka-GE"/>
        </w:rPr>
        <w:t xml:space="preserve"> </w:t>
      </w:r>
      <w:r w:rsidR="005A6BD7" w:rsidRPr="005A6BD7">
        <w:rPr>
          <w:rFonts w:cs="Arial"/>
          <w:lang w:val="ka-GE"/>
        </w:rPr>
        <w:t>001589351</w:t>
      </w:r>
      <w:r w:rsidR="00C66A71" w:rsidRPr="00C66A71">
        <w:rPr>
          <w:rFonts w:cs="Arial"/>
          <w:lang w:val="ka-GE"/>
        </w:rPr>
        <w:t xml:space="preserve"> </w:t>
      </w:r>
      <w:r w:rsidR="00C17AD7">
        <w:rPr>
          <w:rFonts w:ascii="Sylfaen" w:hAnsi="Sylfaen"/>
          <w:lang w:val="ka-GE"/>
        </w:rPr>
        <w:t>და კომპანიის დასახელება.</w:t>
      </w:r>
    </w:p>
    <w:p w14:paraId="62BD01F9" w14:textId="69AFF072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D132EB">
        <w:rPr>
          <w:u w:val="single"/>
        </w:rPr>
        <w:t>levan.khvichia</w:t>
      </w:r>
      <w:r w:rsidR="008D41B6" w:rsidRPr="008D41B6">
        <w:rPr>
          <w:u w:val="single"/>
        </w:rPr>
        <w:t>@drc.ngo</w:t>
      </w:r>
      <w:r>
        <w:rPr>
          <w:rFonts w:ascii="Sylfaen" w:hAnsi="Sylfaen"/>
          <w:lang w:val="ka-GE"/>
        </w:rPr>
        <w:t xml:space="preserve"> </w:t>
      </w:r>
    </w:p>
    <w:p w14:paraId="1F0CB66C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66B8F37" w14:textId="11E526C3" w:rsidR="00CF0C4D" w:rsidRPr="000B7BC3" w:rsidRDefault="00CF0C4D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.</w:t>
      </w:r>
    </w:p>
    <w:p w14:paraId="157C458B" w14:textId="0C4E0EF7" w:rsidR="00CF0C4D" w:rsidRPr="000B7BC3" w:rsidRDefault="00CF0C4D" w:rsidP="000B7BC3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უპირატესობა მიენიჭება შემოთავაზებას,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0B7BC3">
      <w:pPr>
        <w:pStyle w:val="NoSpacing"/>
        <w:ind w:left="720"/>
        <w:rPr>
          <w:rFonts w:ascii="Sylfaen" w:hAnsi="Sylfaen"/>
          <w:lang w:val="ka-GE"/>
        </w:rPr>
      </w:pPr>
    </w:p>
    <w:p w14:paraId="4D822128" w14:textId="77777777" w:rsidR="000B7BC3" w:rsidRDefault="000B7BC3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</w:p>
    <w:p w14:paraId="2959A3EB" w14:textId="45BF0DD3" w:rsidR="008D3E6A" w:rsidRPr="000B7BC3" w:rsidRDefault="008D3E6A" w:rsidP="000B7BC3">
      <w:pPr>
        <w:pStyle w:val="NoSpacing"/>
        <w:rPr>
          <w:rFonts w:ascii="Sylfaen" w:hAnsi="Sylfaen"/>
          <w:b/>
          <w:bCs/>
          <w:color w:val="C00000"/>
          <w:u w:val="single"/>
          <w:lang w:val="ka-GE"/>
        </w:rPr>
      </w:pPr>
      <w:r w:rsidRPr="000B7BC3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143B0582" w14:textId="296EDB22" w:rsidR="007E2647" w:rsidRPr="007E2647" w:rsidRDefault="00F05ED1" w:rsidP="000B7BC3">
      <w:pPr>
        <w:pStyle w:val="NoSpacing"/>
        <w:rPr>
          <w:rFonts w:ascii="Sylfaen" w:hAnsi="Sylfaen"/>
          <w:lang w:val="ka-GE"/>
        </w:rPr>
      </w:pPr>
      <w:r w:rsidRPr="000B7BC3">
        <w:rPr>
          <w:rFonts w:ascii="Sylfaen" w:hAnsi="Sylfaen"/>
          <w:lang w:val="ka-GE"/>
        </w:rPr>
        <w:t>ანგარიშს</w:t>
      </w:r>
      <w:r w:rsidR="0080540A" w:rsidRPr="000B7BC3">
        <w:rPr>
          <w:rFonts w:ascii="Sylfaen" w:hAnsi="Sylfaen"/>
          <w:lang w:val="ka-GE"/>
        </w:rPr>
        <w:t>წ</w:t>
      </w:r>
      <w:r w:rsidRPr="000B7BC3">
        <w:rPr>
          <w:rFonts w:ascii="Sylfaen" w:hAnsi="Sylfaen"/>
          <w:lang w:val="ka-GE"/>
        </w:rPr>
        <w:t xml:space="preserve">ორება მოხდება </w:t>
      </w:r>
      <w:r w:rsidR="007E2647">
        <w:rPr>
          <w:rFonts w:ascii="Sylfaen" w:hAnsi="Sylfaen"/>
          <w:lang w:val="ka-GE"/>
        </w:rPr>
        <w:t xml:space="preserve">ლარში, </w:t>
      </w:r>
      <w:r w:rsidR="00EE6CBC" w:rsidRPr="000B7BC3">
        <w:rPr>
          <w:rFonts w:ascii="Sylfaen" w:hAnsi="Sylfaen"/>
          <w:lang w:val="ka-GE"/>
        </w:rPr>
        <w:t xml:space="preserve">მოთხოვნილი ნივთების მოწოდებისა </w:t>
      </w:r>
      <w:r w:rsidR="00CB02E5" w:rsidRPr="000B7BC3">
        <w:rPr>
          <w:rFonts w:ascii="Sylfaen" w:hAnsi="Sylfaen"/>
          <w:lang w:val="ka-GE"/>
        </w:rPr>
        <w:t>და ორივე მხრ</w:t>
      </w:r>
      <w:r w:rsidR="00B2792E" w:rsidRPr="000B7BC3">
        <w:rPr>
          <w:rFonts w:ascii="Sylfaen" w:hAnsi="Sylfaen"/>
          <w:lang w:val="ka-GE"/>
        </w:rPr>
        <w:t>ი</w:t>
      </w:r>
      <w:r w:rsidR="00CB02E5" w:rsidRPr="000B7BC3">
        <w:rPr>
          <w:rFonts w:ascii="Sylfaen" w:hAnsi="Sylfaen"/>
          <w:lang w:val="ka-GE"/>
        </w:rPr>
        <w:t xml:space="preserve">დან </w:t>
      </w:r>
      <w:r w:rsidR="001E3E3D" w:rsidRPr="000B7BC3">
        <w:rPr>
          <w:rFonts w:ascii="Sylfaen" w:hAnsi="Sylfaen"/>
          <w:lang w:val="ka-GE"/>
        </w:rPr>
        <w:t xml:space="preserve"> </w:t>
      </w:r>
      <w:r w:rsidR="00CB02E5" w:rsidRPr="000B7BC3">
        <w:rPr>
          <w:rFonts w:ascii="Sylfaen" w:hAnsi="Sylfaen"/>
          <w:lang w:val="ka-GE"/>
        </w:rPr>
        <w:t>მიღება</w:t>
      </w:r>
      <w:r w:rsidR="000D2C3A" w:rsidRPr="000B7BC3">
        <w:rPr>
          <w:rFonts w:ascii="Sylfaen" w:hAnsi="Sylfaen"/>
          <w:lang w:val="ka-GE"/>
        </w:rPr>
        <w:t>-</w:t>
      </w:r>
      <w:r w:rsidR="00CB02E5" w:rsidRPr="000B7BC3">
        <w:rPr>
          <w:rFonts w:ascii="Sylfaen" w:hAnsi="Sylfaen"/>
          <w:lang w:val="ka-GE"/>
        </w:rPr>
        <w:t xml:space="preserve">ჩაბარების </w:t>
      </w:r>
      <w:r w:rsidR="00444546" w:rsidRPr="000B7BC3">
        <w:rPr>
          <w:rFonts w:ascii="Sylfaen" w:hAnsi="Sylfaen"/>
          <w:lang w:val="ka-GE"/>
        </w:rPr>
        <w:t xml:space="preserve"> აქტ</w:t>
      </w:r>
      <w:r w:rsidR="00EE6CBC" w:rsidRPr="000B7BC3">
        <w:rPr>
          <w:rFonts w:ascii="Sylfaen" w:hAnsi="Sylfaen"/>
          <w:lang w:val="ka-GE"/>
        </w:rPr>
        <w:t>ი</w:t>
      </w:r>
      <w:r w:rsidR="00444546" w:rsidRPr="000B7BC3">
        <w:rPr>
          <w:rFonts w:ascii="Sylfaen" w:hAnsi="Sylfaen"/>
          <w:lang w:val="ka-GE"/>
        </w:rPr>
        <w:t>ს</w:t>
      </w:r>
      <w:r w:rsidR="00EE6CBC" w:rsidRPr="000B7BC3">
        <w:rPr>
          <w:rFonts w:ascii="Sylfaen" w:hAnsi="Sylfaen"/>
          <w:lang w:val="ka-GE"/>
        </w:rPr>
        <w:t xml:space="preserve"> ხელმოწერიდან 7 სამუშაო დღის განმავლობაში</w:t>
      </w:r>
      <w:r w:rsidR="001A4DED">
        <w:rPr>
          <w:rFonts w:ascii="Sylfaen" w:hAnsi="Sylfaen"/>
          <w:lang w:val="ka-GE"/>
        </w:rPr>
        <w:t>.</w:t>
      </w:r>
    </w:p>
    <w:sectPr w:rsidR="007E2647" w:rsidRPr="007E264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DC492" w14:textId="77777777" w:rsidR="00966B63" w:rsidRDefault="00966B63" w:rsidP="007D2064">
      <w:pPr>
        <w:spacing w:after="0" w:line="240" w:lineRule="auto"/>
      </w:pPr>
      <w:r>
        <w:separator/>
      </w:r>
    </w:p>
  </w:endnote>
  <w:endnote w:type="continuationSeparator" w:id="0">
    <w:p w14:paraId="3244E8A6" w14:textId="77777777" w:rsidR="00966B63" w:rsidRDefault="00966B63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6D731" w14:textId="77777777" w:rsidR="00966B63" w:rsidRDefault="00966B63" w:rsidP="007D2064">
      <w:pPr>
        <w:spacing w:after="0" w:line="240" w:lineRule="auto"/>
      </w:pPr>
      <w:r>
        <w:separator/>
      </w:r>
    </w:p>
  </w:footnote>
  <w:footnote w:type="continuationSeparator" w:id="0">
    <w:p w14:paraId="55C83815" w14:textId="77777777" w:rsidR="00966B63" w:rsidRDefault="00966B63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tKwFAH9yo60tAAAA"/>
  </w:docVars>
  <w:rsids>
    <w:rsidRoot w:val="00883FCF"/>
    <w:rsid w:val="000007EA"/>
    <w:rsid w:val="0000243F"/>
    <w:rsid w:val="00006CF4"/>
    <w:rsid w:val="0003780B"/>
    <w:rsid w:val="00050A3B"/>
    <w:rsid w:val="00072BC3"/>
    <w:rsid w:val="00094C1D"/>
    <w:rsid w:val="000A3857"/>
    <w:rsid w:val="000B7BC3"/>
    <w:rsid w:val="000C5697"/>
    <w:rsid w:val="000D218A"/>
    <w:rsid w:val="000D2C3A"/>
    <w:rsid w:val="000E205A"/>
    <w:rsid w:val="000F5FC7"/>
    <w:rsid w:val="00114A56"/>
    <w:rsid w:val="00124A07"/>
    <w:rsid w:val="00125449"/>
    <w:rsid w:val="0012609A"/>
    <w:rsid w:val="0019174E"/>
    <w:rsid w:val="001A4DED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2CB5"/>
    <w:rsid w:val="00333F59"/>
    <w:rsid w:val="00366425"/>
    <w:rsid w:val="00367BE4"/>
    <w:rsid w:val="00372234"/>
    <w:rsid w:val="0037349C"/>
    <w:rsid w:val="00375A11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A6BD7"/>
    <w:rsid w:val="005D4B05"/>
    <w:rsid w:val="005D4D63"/>
    <w:rsid w:val="00633CB2"/>
    <w:rsid w:val="00642C0D"/>
    <w:rsid w:val="00656816"/>
    <w:rsid w:val="0067311A"/>
    <w:rsid w:val="006F2D8D"/>
    <w:rsid w:val="006F7872"/>
    <w:rsid w:val="0070053E"/>
    <w:rsid w:val="00701545"/>
    <w:rsid w:val="0070612B"/>
    <w:rsid w:val="00724D75"/>
    <w:rsid w:val="00725EF0"/>
    <w:rsid w:val="0073118C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7D"/>
    <w:rsid w:val="007B6AFB"/>
    <w:rsid w:val="007D0B32"/>
    <w:rsid w:val="007D1805"/>
    <w:rsid w:val="007D2064"/>
    <w:rsid w:val="007D402D"/>
    <w:rsid w:val="007E2647"/>
    <w:rsid w:val="007E7E4B"/>
    <w:rsid w:val="007F4CFC"/>
    <w:rsid w:val="0080540A"/>
    <w:rsid w:val="00806727"/>
    <w:rsid w:val="00825C5E"/>
    <w:rsid w:val="00830983"/>
    <w:rsid w:val="008409E2"/>
    <w:rsid w:val="00846FAC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0C23"/>
    <w:rsid w:val="008E687A"/>
    <w:rsid w:val="008F6196"/>
    <w:rsid w:val="0091680D"/>
    <w:rsid w:val="009313EA"/>
    <w:rsid w:val="00941920"/>
    <w:rsid w:val="009430B9"/>
    <w:rsid w:val="00957890"/>
    <w:rsid w:val="00960C21"/>
    <w:rsid w:val="00966B63"/>
    <w:rsid w:val="00974324"/>
    <w:rsid w:val="00980A05"/>
    <w:rsid w:val="009C280F"/>
    <w:rsid w:val="009D1C98"/>
    <w:rsid w:val="009D56E7"/>
    <w:rsid w:val="00A150A6"/>
    <w:rsid w:val="00A4288B"/>
    <w:rsid w:val="00A50F7D"/>
    <w:rsid w:val="00A56F6F"/>
    <w:rsid w:val="00A77667"/>
    <w:rsid w:val="00A83D95"/>
    <w:rsid w:val="00A85ACF"/>
    <w:rsid w:val="00AD2842"/>
    <w:rsid w:val="00B127C3"/>
    <w:rsid w:val="00B2792E"/>
    <w:rsid w:val="00B35901"/>
    <w:rsid w:val="00B6368A"/>
    <w:rsid w:val="00B81552"/>
    <w:rsid w:val="00B9479D"/>
    <w:rsid w:val="00BA1EDB"/>
    <w:rsid w:val="00BB5F2A"/>
    <w:rsid w:val="00BD0C80"/>
    <w:rsid w:val="00BD41A2"/>
    <w:rsid w:val="00C17AD7"/>
    <w:rsid w:val="00C363DE"/>
    <w:rsid w:val="00C47D33"/>
    <w:rsid w:val="00C47E2D"/>
    <w:rsid w:val="00C66A71"/>
    <w:rsid w:val="00C91C5F"/>
    <w:rsid w:val="00C965A7"/>
    <w:rsid w:val="00CA528B"/>
    <w:rsid w:val="00CA548C"/>
    <w:rsid w:val="00CB02E5"/>
    <w:rsid w:val="00CB77CA"/>
    <w:rsid w:val="00CB7C55"/>
    <w:rsid w:val="00CC1D79"/>
    <w:rsid w:val="00CD766F"/>
    <w:rsid w:val="00CF0C4D"/>
    <w:rsid w:val="00D132EB"/>
    <w:rsid w:val="00D147CA"/>
    <w:rsid w:val="00D15BC6"/>
    <w:rsid w:val="00D30215"/>
    <w:rsid w:val="00DA54A5"/>
    <w:rsid w:val="00DB2801"/>
    <w:rsid w:val="00DE4EF3"/>
    <w:rsid w:val="00E3592F"/>
    <w:rsid w:val="00E63132"/>
    <w:rsid w:val="00EC455C"/>
    <w:rsid w:val="00EE6CBC"/>
    <w:rsid w:val="00F03FB8"/>
    <w:rsid w:val="00F05ED1"/>
    <w:rsid w:val="00F91E46"/>
    <w:rsid w:val="00FA54C8"/>
    <w:rsid w:val="00FB3DC0"/>
    <w:rsid w:val="00FB5819"/>
    <w:rsid w:val="00FB75EE"/>
    <w:rsid w:val="00FC10A3"/>
    <w:rsid w:val="00FD65A5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Mzevinar Jojua</cp:lastModifiedBy>
  <cp:revision>25</cp:revision>
  <dcterms:created xsi:type="dcterms:W3CDTF">2021-04-29T13:09:00Z</dcterms:created>
  <dcterms:modified xsi:type="dcterms:W3CDTF">2021-07-21T05:46:00Z</dcterms:modified>
</cp:coreProperties>
</file>